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8AC3C" w14:textId="0C23823E" w:rsidR="00A31DB7" w:rsidRPr="00675AB3" w:rsidRDefault="00612C4F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Milad Azizi</w:t>
      </w:r>
    </w:p>
    <w:p w14:paraId="49483082" w14:textId="059767F7" w:rsidR="00612C4F" w:rsidRPr="00675AB3" w:rsidRDefault="00612C4F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5/19/21</w:t>
      </w:r>
    </w:p>
    <w:p w14:paraId="1C7C28EA" w14:textId="3AB8FAA0" w:rsidR="00612C4F" w:rsidRPr="00675AB3" w:rsidRDefault="00612C4F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1.write a function to determine whether a string is a palindrome?</w:t>
      </w:r>
    </w:p>
    <w:p w14:paraId="010C9306" w14:textId="0DFC479F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 xml:space="preserve">string = </w:t>
      </w:r>
      <w:proofErr w:type="gramStart"/>
      <w:r w:rsidRPr="00675AB3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675AB3">
        <w:rPr>
          <w:rFonts w:ascii="Times New Roman" w:hAnsi="Times New Roman" w:cs="Times New Roman"/>
          <w:sz w:val="24"/>
          <w:szCs w:val="24"/>
        </w:rPr>
        <w:t>"</w:t>
      </w:r>
      <w:r w:rsidRPr="00675AB3">
        <w:rPr>
          <w:rFonts w:ascii="Times New Roman" w:hAnsi="Times New Roman" w:cs="Times New Roman"/>
          <w:sz w:val="24"/>
          <w:szCs w:val="24"/>
        </w:rPr>
        <w:t>enter the word</w:t>
      </w:r>
      <w:r w:rsidRPr="00675AB3">
        <w:rPr>
          <w:rFonts w:ascii="Times New Roman" w:hAnsi="Times New Roman" w:cs="Times New Roman"/>
          <w:sz w:val="24"/>
          <w:szCs w:val="24"/>
        </w:rPr>
        <w:t xml:space="preserve"> : ")</w:t>
      </w:r>
    </w:p>
    <w:p w14:paraId="5A70F005" w14:textId="77777777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str1 = ""</w:t>
      </w:r>
    </w:p>
    <w:p w14:paraId="39B4DB6A" w14:textId="77777777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14:paraId="6A525084" w14:textId="16E6CB37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 xml:space="preserve">for </w:t>
      </w:r>
      <w:r w:rsidRPr="00675AB3">
        <w:rPr>
          <w:rFonts w:ascii="Times New Roman" w:hAnsi="Times New Roman" w:cs="Times New Roman"/>
          <w:sz w:val="24"/>
          <w:szCs w:val="24"/>
        </w:rPr>
        <w:t>x</w:t>
      </w:r>
      <w:r w:rsidRPr="00675AB3">
        <w:rPr>
          <w:rFonts w:ascii="Times New Roman" w:hAnsi="Times New Roman" w:cs="Times New Roman"/>
          <w:sz w:val="24"/>
          <w:szCs w:val="24"/>
        </w:rPr>
        <w:t xml:space="preserve"> in string:</w:t>
      </w:r>
    </w:p>
    <w:p w14:paraId="72E7BE14" w14:textId="641DECF2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 xml:space="preserve">    str1 = </w:t>
      </w:r>
      <w:r w:rsidRPr="00675AB3">
        <w:rPr>
          <w:rFonts w:ascii="Times New Roman" w:hAnsi="Times New Roman" w:cs="Times New Roman"/>
          <w:sz w:val="24"/>
          <w:szCs w:val="24"/>
        </w:rPr>
        <w:t>x</w:t>
      </w:r>
      <w:r w:rsidRPr="00675AB3">
        <w:rPr>
          <w:rFonts w:ascii="Times New Roman" w:hAnsi="Times New Roman" w:cs="Times New Roman"/>
          <w:sz w:val="24"/>
          <w:szCs w:val="24"/>
        </w:rPr>
        <w:t xml:space="preserve"> + str1  </w:t>
      </w:r>
    </w:p>
    <w:p w14:paraId="3F73F535" w14:textId="77777777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proofErr w:type="gramStart"/>
      <w:r w:rsidRPr="00675A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75AB3">
        <w:rPr>
          <w:rFonts w:ascii="Times New Roman" w:hAnsi="Times New Roman" w:cs="Times New Roman"/>
          <w:sz w:val="24"/>
          <w:szCs w:val="24"/>
        </w:rPr>
        <w:t>"String in reverse Order :  ", str1)</w:t>
      </w:r>
    </w:p>
    <w:p w14:paraId="5E92DA7A" w14:textId="77777777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14:paraId="42D46D8F" w14:textId="77777777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proofErr w:type="gramStart"/>
      <w:r w:rsidRPr="00675AB3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675AB3">
        <w:rPr>
          <w:rFonts w:ascii="Times New Roman" w:hAnsi="Times New Roman" w:cs="Times New Roman"/>
          <w:sz w:val="24"/>
          <w:szCs w:val="24"/>
        </w:rPr>
        <w:t>string == str1):</w:t>
      </w:r>
    </w:p>
    <w:p w14:paraId="6A7BEEB9" w14:textId="639DF304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675A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75AB3">
        <w:rPr>
          <w:rFonts w:ascii="Times New Roman" w:hAnsi="Times New Roman" w:cs="Times New Roman"/>
          <w:sz w:val="24"/>
          <w:szCs w:val="24"/>
        </w:rPr>
        <w:t>"</w:t>
      </w:r>
      <w:r w:rsidRPr="00675AB3">
        <w:rPr>
          <w:rFonts w:ascii="Times New Roman" w:hAnsi="Times New Roman" w:cs="Times New Roman"/>
          <w:sz w:val="24"/>
          <w:szCs w:val="24"/>
        </w:rPr>
        <w:t xml:space="preserve">you entered </w:t>
      </w:r>
      <w:r w:rsidRPr="00675AB3">
        <w:rPr>
          <w:rFonts w:ascii="Times New Roman" w:hAnsi="Times New Roman" w:cs="Times New Roman"/>
          <w:sz w:val="24"/>
          <w:szCs w:val="24"/>
        </w:rPr>
        <w:t>Palindrome String")</w:t>
      </w:r>
    </w:p>
    <w:p w14:paraId="2F821F00" w14:textId="77777777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else:</w:t>
      </w:r>
    </w:p>
    <w:p w14:paraId="2DEC1D24" w14:textId="19C8BFD0" w:rsidR="00675AB3" w:rsidRPr="00675AB3" w:rsidRDefault="00675AB3" w:rsidP="00675AB3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675AB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75AB3">
        <w:rPr>
          <w:rFonts w:ascii="Times New Roman" w:hAnsi="Times New Roman" w:cs="Times New Roman"/>
          <w:sz w:val="24"/>
          <w:szCs w:val="24"/>
        </w:rPr>
        <w:t>"</w:t>
      </w:r>
      <w:r w:rsidRPr="00675AB3">
        <w:rPr>
          <w:rFonts w:ascii="Times New Roman" w:hAnsi="Times New Roman" w:cs="Times New Roman"/>
          <w:sz w:val="24"/>
          <w:szCs w:val="24"/>
        </w:rPr>
        <w:t xml:space="preserve">you entered </w:t>
      </w:r>
      <w:r w:rsidRPr="00675AB3">
        <w:rPr>
          <w:rFonts w:ascii="Times New Roman" w:hAnsi="Times New Roman" w:cs="Times New Roman"/>
          <w:sz w:val="24"/>
          <w:szCs w:val="24"/>
        </w:rPr>
        <w:t>Palindrome String")</w:t>
      </w:r>
    </w:p>
    <w:p w14:paraId="6573A4B0" w14:textId="77777777" w:rsidR="00675AB3" w:rsidRPr="00675AB3" w:rsidRDefault="00675AB3">
      <w:pPr>
        <w:rPr>
          <w:rFonts w:ascii="Times New Roman" w:hAnsi="Times New Roman" w:cs="Times New Roman"/>
          <w:sz w:val="24"/>
          <w:szCs w:val="24"/>
        </w:rPr>
      </w:pPr>
    </w:p>
    <w:p w14:paraId="564BB692" w14:textId="4B66A2F2" w:rsidR="00612C4F" w:rsidRPr="00675AB3" w:rsidRDefault="00612C4F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2.JAVA</w:t>
      </w:r>
    </w:p>
    <w:p w14:paraId="3B860A90" w14:textId="75409AEF" w:rsidR="00612C4F" w:rsidRPr="00675AB3" w:rsidRDefault="00612C4F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3.JAVA</w:t>
      </w:r>
    </w:p>
    <w:p w14:paraId="6DF36968" w14:textId="0F5E4970" w:rsidR="00B34407" w:rsidRPr="00675AB3" w:rsidRDefault="00612C4F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4.How can you delete duplicate records in a table with no primary key?</w:t>
      </w:r>
    </w:p>
    <w:p w14:paraId="3BD84C30" w14:textId="55AEC403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</w:p>
    <w:p w14:paraId="56E0FD2F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</w:p>
    <w:p w14:paraId="105DDCFA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r w:rsidRPr="00675AB3">
        <w:rPr>
          <w:rFonts w:ascii="Times New Roman" w:hAnsi="Times New Roman" w:cs="Times New Roman"/>
        </w:rPr>
        <w:t xml:space="preserve"> SELECT column</w:t>
      </w:r>
      <w:proofErr w:type="gramStart"/>
      <w:r w:rsidRPr="00675AB3">
        <w:rPr>
          <w:rFonts w:ascii="Times New Roman" w:hAnsi="Times New Roman" w:cs="Times New Roman"/>
        </w:rPr>
        <w:t>1,column</w:t>
      </w:r>
      <w:proofErr w:type="gramEnd"/>
      <w:r w:rsidRPr="00675AB3">
        <w:rPr>
          <w:rFonts w:ascii="Times New Roman" w:hAnsi="Times New Roman" w:cs="Times New Roman"/>
        </w:rPr>
        <w:t xml:space="preserve">2, COUNT(*) FROM table </w:t>
      </w:r>
    </w:p>
    <w:p w14:paraId="7BF321AF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r w:rsidRPr="00675AB3">
        <w:rPr>
          <w:rFonts w:ascii="Times New Roman" w:hAnsi="Times New Roman" w:cs="Times New Roman"/>
        </w:rPr>
        <w:t>GROUP BY column</w:t>
      </w:r>
      <w:proofErr w:type="gramStart"/>
      <w:r w:rsidRPr="00675AB3">
        <w:rPr>
          <w:rFonts w:ascii="Times New Roman" w:hAnsi="Times New Roman" w:cs="Times New Roman"/>
        </w:rPr>
        <w:t>1,column</w:t>
      </w:r>
      <w:proofErr w:type="gramEnd"/>
      <w:r w:rsidRPr="00675AB3">
        <w:rPr>
          <w:rFonts w:ascii="Times New Roman" w:hAnsi="Times New Roman" w:cs="Times New Roman"/>
        </w:rPr>
        <w:t xml:space="preserve">2 </w:t>
      </w:r>
    </w:p>
    <w:p w14:paraId="2CA28760" w14:textId="39601FA0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r w:rsidRPr="00675AB3">
        <w:rPr>
          <w:rFonts w:ascii="Times New Roman" w:hAnsi="Times New Roman" w:cs="Times New Roman"/>
        </w:rPr>
        <w:t xml:space="preserve">HAVING </w:t>
      </w:r>
      <w:proofErr w:type="gramStart"/>
      <w:r w:rsidRPr="00675AB3">
        <w:rPr>
          <w:rFonts w:ascii="Times New Roman" w:hAnsi="Times New Roman" w:cs="Times New Roman"/>
        </w:rPr>
        <w:t>COUNT(</w:t>
      </w:r>
      <w:proofErr w:type="gramEnd"/>
      <w:r w:rsidRPr="00675AB3">
        <w:rPr>
          <w:rFonts w:ascii="Times New Roman" w:hAnsi="Times New Roman" w:cs="Times New Roman"/>
        </w:rPr>
        <w:t>*) &gt; 1</w:t>
      </w:r>
    </w:p>
    <w:p w14:paraId="79DB1868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</w:p>
    <w:p w14:paraId="73EFA866" w14:textId="03F219F9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r w:rsidRPr="00675AB3">
        <w:rPr>
          <w:rFonts w:ascii="Times New Roman" w:hAnsi="Times New Roman" w:cs="Times New Roman"/>
        </w:rPr>
        <w:t xml:space="preserve">DELETE FROM table </w:t>
      </w:r>
    </w:p>
    <w:p w14:paraId="4C1C3E86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proofErr w:type="gramStart"/>
      <w:r w:rsidRPr="00675AB3">
        <w:rPr>
          <w:rFonts w:ascii="Times New Roman" w:hAnsi="Times New Roman" w:cs="Times New Roman"/>
        </w:rPr>
        <w:t>WHERE</w:t>
      </w:r>
      <w:proofErr w:type="gramEnd"/>
      <w:r w:rsidRPr="00675AB3">
        <w:rPr>
          <w:rFonts w:ascii="Times New Roman" w:hAnsi="Times New Roman" w:cs="Times New Roman"/>
        </w:rPr>
        <w:t xml:space="preserve"> </w:t>
      </w:r>
    </w:p>
    <w:p w14:paraId="7297830D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r w:rsidRPr="00675AB3">
        <w:rPr>
          <w:rFonts w:ascii="Times New Roman" w:hAnsi="Times New Roman" w:cs="Times New Roman"/>
        </w:rPr>
        <w:t xml:space="preserve">Column1 NOT IN ( </w:t>
      </w:r>
    </w:p>
    <w:p w14:paraId="398B8AE6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r w:rsidRPr="00675AB3">
        <w:rPr>
          <w:rFonts w:ascii="Times New Roman" w:hAnsi="Times New Roman" w:cs="Times New Roman"/>
        </w:rPr>
        <w:t xml:space="preserve">SELECT </w:t>
      </w:r>
      <w:proofErr w:type="gramStart"/>
      <w:r w:rsidRPr="00675AB3">
        <w:rPr>
          <w:rFonts w:ascii="Times New Roman" w:hAnsi="Times New Roman" w:cs="Times New Roman"/>
        </w:rPr>
        <w:t>MAX(</w:t>
      </w:r>
      <w:proofErr w:type="gramEnd"/>
      <w:r w:rsidRPr="00675AB3">
        <w:rPr>
          <w:rFonts w:ascii="Times New Roman" w:hAnsi="Times New Roman" w:cs="Times New Roman"/>
        </w:rPr>
        <w:t xml:space="preserve">column) </w:t>
      </w:r>
    </w:p>
    <w:p w14:paraId="395C7917" w14:textId="77777777" w:rsidR="00675AB3" w:rsidRPr="00675AB3" w:rsidRDefault="00675AB3" w:rsidP="00675AB3">
      <w:pPr>
        <w:pStyle w:val="Default"/>
        <w:rPr>
          <w:rFonts w:ascii="Times New Roman" w:hAnsi="Times New Roman" w:cs="Times New Roman"/>
        </w:rPr>
      </w:pPr>
      <w:r w:rsidRPr="00675AB3">
        <w:rPr>
          <w:rFonts w:ascii="Times New Roman" w:hAnsi="Times New Roman" w:cs="Times New Roman"/>
        </w:rPr>
        <w:t xml:space="preserve">FROM table </w:t>
      </w:r>
    </w:p>
    <w:p w14:paraId="2F341578" w14:textId="2B9E3189" w:rsidR="00B34407" w:rsidRPr="00675AB3" w:rsidRDefault="00675AB3" w:rsidP="00675AB3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>GROUP BY column</w:t>
      </w:r>
      <w:proofErr w:type="gramStart"/>
      <w:r w:rsidRPr="00675AB3">
        <w:rPr>
          <w:rFonts w:ascii="Times New Roman" w:hAnsi="Times New Roman" w:cs="Times New Roman"/>
          <w:sz w:val="24"/>
          <w:szCs w:val="24"/>
        </w:rPr>
        <w:t>1,column</w:t>
      </w:r>
      <w:proofErr w:type="gramEnd"/>
      <w:r w:rsidRPr="00675AB3">
        <w:rPr>
          <w:rFonts w:ascii="Times New Roman" w:hAnsi="Times New Roman" w:cs="Times New Roman"/>
          <w:sz w:val="24"/>
          <w:szCs w:val="24"/>
        </w:rPr>
        <w:t>2</w:t>
      </w:r>
    </w:p>
    <w:p w14:paraId="359992DD" w14:textId="65443B66" w:rsidR="00612C4F" w:rsidRPr="00675AB3" w:rsidRDefault="00612C4F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sz w:val="24"/>
          <w:szCs w:val="24"/>
        </w:rPr>
        <w:t xml:space="preserve">5.what is difference between NULL </w:t>
      </w:r>
      <w:proofErr w:type="gramStart"/>
      <w:r w:rsidRPr="00675AB3">
        <w:rPr>
          <w:rFonts w:ascii="Times New Roman" w:hAnsi="Times New Roman" w:cs="Times New Roman"/>
          <w:sz w:val="24"/>
          <w:szCs w:val="24"/>
        </w:rPr>
        <w:t>value ,</w:t>
      </w:r>
      <w:proofErr w:type="gramEnd"/>
      <w:r w:rsidRPr="00675AB3">
        <w:rPr>
          <w:rFonts w:ascii="Times New Roman" w:hAnsi="Times New Roman" w:cs="Times New Roman"/>
          <w:sz w:val="24"/>
          <w:szCs w:val="24"/>
        </w:rPr>
        <w:t xml:space="preserve"> Zero, and blank space?</w:t>
      </w:r>
    </w:p>
    <w:p w14:paraId="3D740A20" w14:textId="77777777" w:rsidR="00675AB3" w:rsidRPr="00675AB3" w:rsidRDefault="00675AB3" w:rsidP="00675A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5A7AE5F" w14:textId="27B53DE0" w:rsidR="00675AB3" w:rsidRPr="00675AB3" w:rsidRDefault="00675AB3" w:rsidP="00675AB3">
      <w:pPr>
        <w:rPr>
          <w:rFonts w:ascii="Times New Roman" w:hAnsi="Times New Roman" w:cs="Times New Roman"/>
          <w:sz w:val="24"/>
          <w:szCs w:val="24"/>
        </w:rPr>
      </w:pPr>
      <w:r w:rsidRPr="00675AB3">
        <w:rPr>
          <w:rFonts w:ascii="Times New Roman" w:hAnsi="Times New Roman" w:cs="Times New Roman"/>
          <w:color w:val="000000"/>
          <w:sz w:val="24"/>
          <w:szCs w:val="24"/>
        </w:rPr>
        <w:t xml:space="preserve"> NULL value is empty and means no value set and unassigned but zero is just number and blank space is just empty string.</w:t>
      </w:r>
    </w:p>
    <w:sectPr w:rsidR="00675AB3" w:rsidRPr="00675A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LC0NDMyMDQzNjBW0lEKTi0uzszPAykwrAUAZg+0YSwAAAA="/>
  </w:docVars>
  <w:rsids>
    <w:rsidRoot w:val="00F40747"/>
    <w:rsid w:val="00612C4F"/>
    <w:rsid w:val="00675AB3"/>
    <w:rsid w:val="00A31DB7"/>
    <w:rsid w:val="00B34407"/>
    <w:rsid w:val="00F4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F9D27"/>
  <w15:chartTrackingRefBased/>
  <w15:docId w15:val="{5631EE33-38CD-48D1-BE8F-0AB8ACB24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44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440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3440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34407"/>
  </w:style>
  <w:style w:type="character" w:customStyle="1" w:styleId="hljs-builtin">
    <w:name w:val="hljs-built_in"/>
    <w:basedOn w:val="DefaultParagraphFont"/>
    <w:rsid w:val="00B34407"/>
  </w:style>
  <w:style w:type="character" w:customStyle="1" w:styleId="hljs-operator">
    <w:name w:val="hljs-operator"/>
    <w:basedOn w:val="DefaultParagraphFont"/>
    <w:rsid w:val="00B34407"/>
  </w:style>
  <w:style w:type="character" w:customStyle="1" w:styleId="hljs-number">
    <w:name w:val="hljs-number"/>
    <w:basedOn w:val="DefaultParagraphFont"/>
    <w:rsid w:val="00B34407"/>
  </w:style>
  <w:style w:type="paragraph" w:customStyle="1" w:styleId="Default">
    <w:name w:val="Default"/>
    <w:rsid w:val="00675AB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02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2</cp:revision>
  <dcterms:created xsi:type="dcterms:W3CDTF">2021-05-19T15:16:00Z</dcterms:created>
  <dcterms:modified xsi:type="dcterms:W3CDTF">2021-05-19T15:45:00Z</dcterms:modified>
</cp:coreProperties>
</file>